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C15EF" w14:textId="13D518C2" w:rsidR="00556C72" w:rsidRPr="005103ED" w:rsidRDefault="007E20E0">
      <w:pPr>
        <w:rPr>
          <w:b/>
          <w:bCs/>
        </w:rPr>
      </w:pPr>
      <w:r w:rsidRPr="005103ED">
        <w:rPr>
          <w:b/>
          <w:bCs/>
        </w:rPr>
        <w:t>20</w:t>
      </w:r>
      <w:r w:rsidR="00B9549F" w:rsidRPr="005103ED">
        <w:rPr>
          <w:b/>
          <w:bCs/>
        </w:rPr>
        <w:t>2</w:t>
      </w:r>
      <w:r w:rsidR="005103ED" w:rsidRPr="005103ED">
        <w:rPr>
          <w:b/>
          <w:bCs/>
        </w:rPr>
        <w:t>2</w:t>
      </w:r>
      <w:r w:rsidRPr="005103ED">
        <w:rPr>
          <w:b/>
          <w:bCs/>
        </w:rPr>
        <w:t xml:space="preserve"> </w:t>
      </w:r>
      <w:r w:rsidR="00E71258" w:rsidRPr="005103ED">
        <w:rPr>
          <w:b/>
          <w:bCs/>
        </w:rPr>
        <w:t>Template News Release for Recipients of Pet Transport Grants</w:t>
      </w:r>
      <w:r w:rsidR="00E71258" w:rsidRPr="005103ED">
        <w:rPr>
          <w:b/>
          <w:bCs/>
        </w:rPr>
        <w:br/>
      </w:r>
    </w:p>
    <w:p w14:paraId="01125FE6" w14:textId="77777777" w:rsidR="00556C72" w:rsidRDefault="00556C72">
      <w:pPr>
        <w:rPr>
          <w:b/>
        </w:rPr>
      </w:pPr>
      <w:r>
        <w:rPr>
          <w:b/>
          <w:noProof/>
        </w:rPr>
        <w:drawing>
          <wp:anchor distT="0" distB="0" distL="114300" distR="114300" simplePos="0" relativeHeight="251660288" behindDoc="1" locked="0" layoutInCell="1" allowOverlap="1" wp14:anchorId="64F36B76" wp14:editId="2A9CC8D7">
            <wp:simplePos x="0" y="0"/>
            <wp:positionH relativeFrom="column">
              <wp:posOffset>4219575</wp:posOffset>
            </wp:positionH>
            <wp:positionV relativeFrom="paragraph">
              <wp:posOffset>44450</wp:posOffset>
            </wp:positionV>
            <wp:extent cx="1009650" cy="1009650"/>
            <wp:effectExtent l="0" t="0" r="0" b="0"/>
            <wp:wrapTight wrapText="bothSides">
              <wp:wrapPolygon edited="0">
                <wp:start x="0" y="0"/>
                <wp:lineTo x="0" y="21192"/>
                <wp:lineTo x="21192" y="21192"/>
                <wp:lineTo x="211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margin">
              <wp14:pctWidth>0</wp14:pctWidth>
            </wp14:sizeRelH>
            <wp14:sizeRelV relativeFrom="margin">
              <wp14:pctHeight>0</wp14:pctHeight>
            </wp14:sizeRelV>
          </wp:anchor>
        </w:drawing>
      </w:r>
      <w:r w:rsidRPr="00556C72">
        <w:rPr>
          <w:b/>
          <w:noProof/>
        </w:rPr>
        <mc:AlternateContent>
          <mc:Choice Requires="wps">
            <w:drawing>
              <wp:anchor distT="45720" distB="45720" distL="114300" distR="114300" simplePos="0" relativeHeight="251659264" behindDoc="0" locked="0" layoutInCell="1" allowOverlap="1" wp14:anchorId="4DA4045F" wp14:editId="28488AA7">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35FAECA7" w14:textId="77777777" w:rsidR="00556C72" w:rsidRDefault="00556C72" w:rsidP="00556C72">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4045F"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35FAECA7" w14:textId="77777777" w:rsidR="00556C72" w:rsidRDefault="00556C72" w:rsidP="00556C72">
                      <w:pPr>
                        <w:jc w:val="center"/>
                      </w:pPr>
                      <w:r>
                        <w:t>INSERT YOUR ORGANIZATION’S LOGO HERE</w:t>
                      </w:r>
                    </w:p>
                  </w:txbxContent>
                </v:textbox>
                <w10:wrap type="square"/>
              </v:shape>
            </w:pict>
          </mc:Fallback>
        </mc:AlternateContent>
      </w:r>
    </w:p>
    <w:p w14:paraId="38F5A783" w14:textId="77777777" w:rsidR="00556C72" w:rsidRDefault="00556C72">
      <w:pPr>
        <w:rPr>
          <w:b/>
        </w:rPr>
      </w:pPr>
    </w:p>
    <w:p w14:paraId="432825D5" w14:textId="77777777" w:rsidR="00556C72" w:rsidRDefault="00556C72">
      <w:pPr>
        <w:rPr>
          <w:b/>
        </w:rPr>
      </w:pPr>
    </w:p>
    <w:p w14:paraId="76402821" w14:textId="1E1B416F" w:rsidR="00E71258" w:rsidRDefault="00B12535">
      <w:r>
        <w:rPr>
          <w:b/>
        </w:rPr>
        <w:t xml:space="preserve">For </w:t>
      </w:r>
      <w:r w:rsidR="00E71258" w:rsidRPr="00B12535">
        <w:rPr>
          <w:b/>
          <w:bCs/>
        </w:rPr>
        <w:t>Immediate Release</w:t>
      </w:r>
    </w:p>
    <w:p w14:paraId="16506C55" w14:textId="625EA87D" w:rsidR="009E3F09" w:rsidRDefault="00E71258" w:rsidP="009E3F09">
      <w:pPr>
        <w:pStyle w:val="NoSpacing"/>
        <w:jc w:val="center"/>
        <w:rPr>
          <w:b/>
          <w:highlight w:val="yellow"/>
        </w:rPr>
      </w:pPr>
      <w:r w:rsidRPr="009E3F09">
        <w:rPr>
          <w:b/>
          <w:sz w:val="26"/>
          <w:szCs w:val="26"/>
          <w:highlight w:val="yellow"/>
        </w:rPr>
        <w:t>&lt;&lt;ORGANIZATION NAME&gt;&gt;</w:t>
      </w:r>
      <w:r w:rsidRPr="009E3F09">
        <w:rPr>
          <w:b/>
          <w:sz w:val="26"/>
          <w:szCs w:val="26"/>
        </w:rPr>
        <w:t xml:space="preserve"> RECEIVES </w:t>
      </w:r>
      <w:r w:rsidRPr="009E3F09">
        <w:rPr>
          <w:b/>
          <w:sz w:val="26"/>
          <w:szCs w:val="26"/>
          <w:highlight w:val="yellow"/>
        </w:rPr>
        <w:t>&lt;&lt;$AMOUNT&gt;&gt;</w:t>
      </w:r>
      <w:r w:rsidR="00556C72" w:rsidRPr="009E3F09">
        <w:rPr>
          <w:b/>
          <w:sz w:val="26"/>
          <w:szCs w:val="26"/>
        </w:rPr>
        <w:t xml:space="preserve"> </w:t>
      </w:r>
      <w:r w:rsidRPr="009E3F09">
        <w:rPr>
          <w:b/>
          <w:sz w:val="26"/>
          <w:szCs w:val="26"/>
        </w:rPr>
        <w:t xml:space="preserve">GRANT </w:t>
      </w:r>
      <w:r w:rsidR="001E395F" w:rsidRPr="009E3F09">
        <w:rPr>
          <w:b/>
          <w:sz w:val="26"/>
          <w:szCs w:val="26"/>
        </w:rPr>
        <w:t>FROM PETSMART CHARITIES</w:t>
      </w:r>
      <w:r w:rsidR="00AB6AB7" w:rsidRPr="009E3F09">
        <w:rPr>
          <w:b/>
          <w:sz w:val="26"/>
          <w:szCs w:val="26"/>
        </w:rPr>
        <w:t>®</w:t>
      </w:r>
      <w:r w:rsidR="001E395F" w:rsidRPr="009E3F09">
        <w:rPr>
          <w:b/>
          <w:sz w:val="26"/>
          <w:szCs w:val="26"/>
        </w:rPr>
        <w:t xml:space="preserve"> </w:t>
      </w:r>
      <w:r w:rsidR="007E20E0">
        <w:rPr>
          <w:b/>
          <w:sz w:val="26"/>
          <w:szCs w:val="26"/>
        </w:rPr>
        <w:t>TO HELP TRANSPORT</w:t>
      </w:r>
      <w:r w:rsidR="00A77F55">
        <w:rPr>
          <w:b/>
          <w:sz w:val="26"/>
          <w:szCs w:val="26"/>
        </w:rPr>
        <w:t xml:space="preserve"> HOMELESS </w:t>
      </w:r>
      <w:r w:rsidR="00A90B6F">
        <w:rPr>
          <w:b/>
          <w:sz w:val="26"/>
          <w:szCs w:val="26"/>
        </w:rPr>
        <w:t>PETS</w:t>
      </w:r>
      <w:r w:rsidR="001E395F">
        <w:rPr>
          <w:sz w:val="26"/>
          <w:szCs w:val="26"/>
        </w:rPr>
        <w:br/>
      </w:r>
    </w:p>
    <w:p w14:paraId="2658B38D" w14:textId="5D71B26A" w:rsidR="00D7121D" w:rsidRDefault="00E71258" w:rsidP="00AE0448">
      <w:r w:rsidRPr="009E3F09">
        <w:rPr>
          <w:b/>
          <w:highlight w:val="yellow"/>
        </w:rPr>
        <w:t>Month X</w:t>
      </w:r>
      <w:r w:rsidR="00F11673">
        <w:rPr>
          <w:b/>
          <w:highlight w:val="yellow"/>
        </w:rPr>
        <w:t>X, 2</w:t>
      </w:r>
      <w:r w:rsidR="005103ED" w:rsidRPr="008F7B7E">
        <w:rPr>
          <w:b/>
          <w:highlight w:val="yellow"/>
        </w:rPr>
        <w:t>022</w:t>
      </w:r>
      <w:r w:rsidR="00362D5B">
        <w:rPr>
          <w:b/>
        </w:rPr>
        <w:t xml:space="preserve"> </w:t>
      </w:r>
      <w:r w:rsidR="00F32E01" w:rsidRPr="009E3F09">
        <w:rPr>
          <w:b/>
        </w:rPr>
        <w:t>—</w:t>
      </w:r>
      <w:r w:rsidR="00F470DA" w:rsidRPr="009E3F09">
        <w:rPr>
          <w:b/>
        </w:rPr>
        <w:t xml:space="preserve"> </w:t>
      </w:r>
      <w:r w:rsidR="00F32E01" w:rsidRPr="009E3F09">
        <w:rPr>
          <w:b/>
          <w:highlight w:val="yellow"/>
        </w:rPr>
        <w:t>CITY, STATE</w:t>
      </w:r>
      <w:r w:rsidR="00F32E01">
        <w:t xml:space="preserve"> </w:t>
      </w:r>
      <w:r w:rsidR="00362D5B">
        <w:t>—</w:t>
      </w:r>
      <w:r w:rsidR="00C17EBE">
        <w:t xml:space="preserve"> Some </w:t>
      </w:r>
      <w:r w:rsidR="00B12535">
        <w:t>five million pets enter shelters in the U.S</w:t>
      </w:r>
      <w:r w:rsidR="00DB3B46">
        <w:t>.</w:t>
      </w:r>
      <w:r w:rsidR="00B12535">
        <w:t xml:space="preserve"> each year.</w:t>
      </w:r>
      <w:r w:rsidR="00AE0448">
        <w:t xml:space="preserve"> </w:t>
      </w:r>
      <w:r w:rsidR="005103ED">
        <w:t>Thanks to i</w:t>
      </w:r>
      <w:r w:rsidR="00DB3B46">
        <w:t>mproved</w:t>
      </w:r>
      <w:r w:rsidR="005103ED">
        <w:t xml:space="preserve"> coordination efforts between animal shelters across the nation, </w:t>
      </w:r>
      <w:r w:rsidR="00D7121D">
        <w:t xml:space="preserve">transporting </w:t>
      </w:r>
      <w:r w:rsidR="005103ED">
        <w:t xml:space="preserve">homeless </w:t>
      </w:r>
      <w:r w:rsidR="00D7121D">
        <w:t xml:space="preserve">pets </w:t>
      </w:r>
      <w:r w:rsidR="005E75A3">
        <w:t xml:space="preserve">from one locale to another </w:t>
      </w:r>
      <w:r w:rsidR="00B12535">
        <w:t>increase</w:t>
      </w:r>
      <w:r w:rsidR="00DB3B46">
        <w:t>s the chances for adoptable animals to find people to love</w:t>
      </w:r>
      <w:r w:rsidR="00D7121D">
        <w:t xml:space="preserve">. </w:t>
      </w:r>
      <w:r w:rsidR="00D7121D" w:rsidRPr="00E13908">
        <w:rPr>
          <w:highlight w:val="yellow"/>
        </w:rPr>
        <w:t>&lt;Organization name&gt;</w:t>
      </w:r>
      <w:r w:rsidR="00D7121D">
        <w:t xml:space="preserve"> recently received a </w:t>
      </w:r>
      <w:r w:rsidR="00D7121D" w:rsidRPr="00E13908">
        <w:rPr>
          <w:highlight w:val="yellow"/>
        </w:rPr>
        <w:t>&lt;$amount&gt;</w:t>
      </w:r>
      <w:r w:rsidR="00D7121D">
        <w:t xml:space="preserve"> grant from </w:t>
      </w:r>
      <w:hyperlink r:id="rId5" w:history="1">
        <w:r w:rsidR="00D7121D" w:rsidRPr="00A533E6">
          <w:rPr>
            <w:rStyle w:val="Hyperlink"/>
          </w:rPr>
          <w:t>PetSmart Charities</w:t>
        </w:r>
      </w:hyperlink>
      <w:r w:rsidR="00D7121D">
        <w:t xml:space="preserve"> to support </w:t>
      </w:r>
      <w:r w:rsidR="00327ECB">
        <w:t>its</w:t>
      </w:r>
      <w:r w:rsidR="00025610">
        <w:t xml:space="preserve"> </w:t>
      </w:r>
      <w:r w:rsidR="00D7121D">
        <w:t>pet transport program.</w:t>
      </w:r>
    </w:p>
    <w:p w14:paraId="3E5014C0" w14:textId="3ACAC0C8" w:rsidR="00EB0200" w:rsidRDefault="00AE0448">
      <w:r w:rsidRPr="00070DBD">
        <w:t>Transporting animals</w:t>
      </w:r>
      <w:r w:rsidR="002E7028" w:rsidRPr="00070DBD">
        <w:t xml:space="preserve"> involves moving animals</w:t>
      </w:r>
      <w:r w:rsidRPr="00070DBD">
        <w:t xml:space="preserve"> </w:t>
      </w:r>
      <w:r w:rsidR="002202A8" w:rsidRPr="00070DBD">
        <w:t xml:space="preserve">from areas of high pet overpopulation to </w:t>
      </w:r>
      <w:r w:rsidR="002E7028" w:rsidRPr="00070DBD">
        <w:t xml:space="preserve">those </w:t>
      </w:r>
      <w:r w:rsidR="002202A8" w:rsidRPr="00070DBD">
        <w:t xml:space="preserve">of high demand for </w:t>
      </w:r>
      <w:r w:rsidR="00A90B6F" w:rsidRPr="00070DBD">
        <w:t>adoptable pets</w:t>
      </w:r>
      <w:r w:rsidRPr="00070DBD">
        <w:t xml:space="preserve">. </w:t>
      </w:r>
      <w:r w:rsidR="00EB0200" w:rsidRPr="00070DBD">
        <w:t>PetSmart Charities</w:t>
      </w:r>
      <w:r>
        <w:t>, the top funder of animal welfare in the U.S.</w:t>
      </w:r>
      <w:r w:rsidR="00EB0200">
        <w:t xml:space="preserve"> and </w:t>
      </w:r>
      <w:r w:rsidR="00EB0200" w:rsidRPr="00D7121D">
        <w:rPr>
          <w:highlight w:val="yellow"/>
        </w:rPr>
        <w:t>&lt;organization name&gt;</w:t>
      </w:r>
      <w:r w:rsidR="00EB0200">
        <w:t xml:space="preserve"> </w:t>
      </w:r>
      <w:r>
        <w:t>know</w:t>
      </w:r>
      <w:r w:rsidR="00EB0200">
        <w:t xml:space="preserve"> </w:t>
      </w:r>
      <w:r w:rsidR="00754C3E">
        <w:t xml:space="preserve">collaborations such as these </w:t>
      </w:r>
      <w:r w:rsidR="00EB0200">
        <w:t xml:space="preserve">will </w:t>
      </w:r>
      <w:r>
        <w:t xml:space="preserve">improve outcomes for animals in </w:t>
      </w:r>
      <w:r w:rsidR="002202A8">
        <w:t xml:space="preserve">overpopulated </w:t>
      </w:r>
      <w:r>
        <w:t>shelters</w:t>
      </w:r>
      <w:r w:rsidR="00034B49">
        <w:t>.</w:t>
      </w:r>
    </w:p>
    <w:p w14:paraId="21FFC4D4" w14:textId="6040E424" w:rsidR="0013224F" w:rsidRDefault="0013224F">
      <w:pPr>
        <w:rPr>
          <w:highlight w:val="yellow"/>
        </w:rPr>
      </w:pPr>
      <w:r>
        <w:rPr>
          <w:highlight w:val="yellow"/>
        </w:rPr>
        <w:t>&lt;&lt;</w:t>
      </w:r>
      <w:r w:rsidR="005E75A3">
        <w:rPr>
          <w:highlight w:val="yellow"/>
        </w:rPr>
        <w:t>Grant recipient to i</w:t>
      </w:r>
      <w:r w:rsidR="00743524">
        <w:rPr>
          <w:highlight w:val="yellow"/>
        </w:rPr>
        <w:t xml:space="preserve">nsert </w:t>
      </w:r>
      <w:r w:rsidR="005E75A3">
        <w:rPr>
          <w:highlight w:val="yellow"/>
        </w:rPr>
        <w:t xml:space="preserve">a quote here about the </w:t>
      </w:r>
      <w:r w:rsidR="00743524">
        <w:rPr>
          <w:highlight w:val="yellow"/>
        </w:rPr>
        <w:t>homeless pet issues wit</w:t>
      </w:r>
      <w:r w:rsidR="005E75A3">
        <w:rPr>
          <w:highlight w:val="yellow"/>
        </w:rPr>
        <w:t xml:space="preserve">hin the source shelter’s area and the pet transport program the grant will support. </w:t>
      </w:r>
      <w:r w:rsidR="008A50E2">
        <w:rPr>
          <w:highlight w:val="yellow"/>
        </w:rPr>
        <w:t>Please</w:t>
      </w:r>
      <w:r w:rsidR="00F11673">
        <w:rPr>
          <w:highlight w:val="yellow"/>
        </w:rPr>
        <w:t xml:space="preserve"> </w:t>
      </w:r>
      <w:r w:rsidR="00743524">
        <w:rPr>
          <w:highlight w:val="yellow"/>
        </w:rPr>
        <w:t xml:space="preserve">add key information on how the organization is helping or has already helped pets in need through local adoption efforts and pet transport.&gt;&gt; </w:t>
      </w:r>
    </w:p>
    <w:p w14:paraId="347D1551" w14:textId="0C8D21DF" w:rsidR="00AE0448" w:rsidRPr="000E57AB" w:rsidRDefault="00543389">
      <w:pPr>
        <w:rPr>
          <w:highlight w:val="yellow"/>
        </w:rPr>
      </w:pPr>
      <w:r>
        <w:rPr>
          <w:highlight w:val="yellow"/>
        </w:rPr>
        <w:t>If possible, i</w:t>
      </w:r>
      <w:r w:rsidR="00AE0448">
        <w:rPr>
          <w:highlight w:val="yellow"/>
        </w:rPr>
        <w:t xml:space="preserve">nsert </w:t>
      </w:r>
      <w:r w:rsidR="00AF18F0">
        <w:rPr>
          <w:highlight w:val="yellow"/>
        </w:rPr>
        <w:t xml:space="preserve">a local </w:t>
      </w:r>
      <w:r w:rsidR="00AE0448">
        <w:rPr>
          <w:highlight w:val="yellow"/>
        </w:rPr>
        <w:t>story and</w:t>
      </w:r>
      <w:r w:rsidR="00A533E6">
        <w:rPr>
          <w:highlight w:val="yellow"/>
        </w:rPr>
        <w:t>/or</w:t>
      </w:r>
      <w:r w:rsidR="00AE0448">
        <w:rPr>
          <w:highlight w:val="yellow"/>
        </w:rPr>
        <w:t xml:space="preserve"> image about</w:t>
      </w:r>
      <w:r w:rsidR="00742FAF">
        <w:rPr>
          <w:highlight w:val="yellow"/>
        </w:rPr>
        <w:t xml:space="preserve"> </w:t>
      </w:r>
      <w:r w:rsidR="00A533E6">
        <w:rPr>
          <w:highlight w:val="yellow"/>
        </w:rPr>
        <w:t>a pet</w:t>
      </w:r>
      <w:r w:rsidR="00742FAF">
        <w:rPr>
          <w:highlight w:val="yellow"/>
        </w:rPr>
        <w:t xml:space="preserve"> transported that went on to be </w:t>
      </w:r>
      <w:r>
        <w:rPr>
          <w:highlight w:val="yellow"/>
        </w:rPr>
        <w:t>placed in</w:t>
      </w:r>
      <w:r w:rsidR="00A533E6">
        <w:rPr>
          <w:highlight w:val="yellow"/>
        </w:rPr>
        <w:t>to a</w:t>
      </w:r>
      <w:r>
        <w:rPr>
          <w:highlight w:val="yellow"/>
        </w:rPr>
        <w:t xml:space="preserve"> loving hom</w:t>
      </w:r>
      <w:r w:rsidR="00A533E6">
        <w:rPr>
          <w:highlight w:val="yellow"/>
        </w:rPr>
        <w:t>e</w:t>
      </w:r>
      <w:r>
        <w:rPr>
          <w:highlight w:val="yellow"/>
        </w:rPr>
        <w:t>.</w:t>
      </w:r>
    </w:p>
    <w:p w14:paraId="6C2EC4D7" w14:textId="4D5C9900" w:rsidR="00672EC0" w:rsidRDefault="00F32E01" w:rsidP="000E57AB">
      <w:r w:rsidRPr="000E57AB">
        <w:rPr>
          <w:highlight w:val="yellow"/>
        </w:rPr>
        <w:t>“</w:t>
      </w:r>
      <w:r w:rsidR="00534787" w:rsidRPr="000E57AB">
        <w:rPr>
          <w:highlight w:val="yellow"/>
        </w:rPr>
        <w:t>Insert quote here from PetSmart Charities</w:t>
      </w:r>
      <w:r w:rsidR="000E57AB" w:rsidRPr="000E57AB">
        <w:rPr>
          <w:highlight w:val="yellow"/>
        </w:rPr>
        <w:t xml:space="preserve"> about the new pet transport grant</w:t>
      </w:r>
      <w:r w:rsidR="00534787" w:rsidRPr="000E57AB">
        <w:rPr>
          <w:highlight w:val="yellow"/>
        </w:rPr>
        <w:t>,”</w:t>
      </w:r>
      <w:r w:rsidRPr="000E57AB">
        <w:rPr>
          <w:highlight w:val="yellow"/>
        </w:rPr>
        <w:t xml:space="preserve"> sa</w:t>
      </w:r>
      <w:r w:rsidR="00743524" w:rsidRPr="000E57AB">
        <w:rPr>
          <w:highlight w:val="yellow"/>
        </w:rPr>
        <w:t>id</w:t>
      </w:r>
      <w:r w:rsidRPr="000E57AB">
        <w:rPr>
          <w:highlight w:val="yellow"/>
        </w:rPr>
        <w:t xml:space="preserve"> &lt;&lt;insert name</w:t>
      </w:r>
      <w:r w:rsidR="005E75A3" w:rsidRPr="000E57AB">
        <w:rPr>
          <w:highlight w:val="yellow"/>
        </w:rPr>
        <w:t xml:space="preserve"> and title</w:t>
      </w:r>
      <w:r w:rsidRPr="000E57AB">
        <w:rPr>
          <w:highlight w:val="yellow"/>
        </w:rPr>
        <w:t>&gt;&gt;</w:t>
      </w:r>
      <w:r w:rsidR="005E75A3" w:rsidRPr="000E57AB">
        <w:rPr>
          <w:highlight w:val="yellow"/>
        </w:rPr>
        <w:t xml:space="preserve"> at</w:t>
      </w:r>
      <w:r w:rsidRPr="000E57AB">
        <w:rPr>
          <w:highlight w:val="yellow"/>
        </w:rPr>
        <w:t xml:space="preserve"> PetSmart Charities.  </w:t>
      </w:r>
      <w:r w:rsidR="00543389">
        <w:rPr>
          <w:highlight w:val="yellow"/>
        </w:rPr>
        <w:t>“</w:t>
      </w:r>
      <w:r w:rsidR="000E57AB" w:rsidRPr="000E57AB">
        <w:rPr>
          <w:highlight w:val="yellow"/>
        </w:rPr>
        <w:t>When you send your news release to us for approval, we will insert a quote from a representative.</w:t>
      </w:r>
      <w:r w:rsidR="00543389">
        <w:t>”</w:t>
      </w:r>
    </w:p>
    <w:p w14:paraId="63397058" w14:textId="77777777" w:rsidR="000E57AB" w:rsidRPr="00376750" w:rsidRDefault="000E57AB" w:rsidP="000E57AB">
      <w:pPr>
        <w:jc w:val="center"/>
      </w:pPr>
      <w:r>
        <w:t>###</w:t>
      </w:r>
    </w:p>
    <w:p w14:paraId="2D97BBD5" w14:textId="1A9B591F" w:rsidR="00AB6AB7" w:rsidRDefault="00F32E01" w:rsidP="00AB6AB7">
      <w:r w:rsidRPr="00F32E01">
        <w:rPr>
          <w:b/>
        </w:rPr>
        <w:t xml:space="preserve">About </w:t>
      </w:r>
      <w:r w:rsidRPr="00AB6AB7">
        <w:rPr>
          <w:b/>
          <w:highlight w:val="yellow"/>
        </w:rPr>
        <w:t>&lt;&lt;Organization</w:t>
      </w:r>
      <w:r w:rsidR="008A50E2">
        <w:rPr>
          <w:b/>
          <w:highlight w:val="yellow"/>
        </w:rPr>
        <w:t>’s</w:t>
      </w:r>
      <w:r w:rsidRPr="00AB6AB7">
        <w:rPr>
          <w:b/>
          <w:highlight w:val="yellow"/>
        </w:rPr>
        <w:t xml:space="preserve"> Name&gt;&gt;</w:t>
      </w:r>
      <w:r w:rsidRPr="00F32E01">
        <w:rPr>
          <w:b/>
        </w:rPr>
        <w:br/>
      </w:r>
      <w:r w:rsidRPr="00AB6AB7">
        <w:rPr>
          <w:highlight w:val="yellow"/>
        </w:rPr>
        <w:t xml:space="preserve">Insert a short paragraph here about your organization, its mission, and </w:t>
      </w:r>
      <w:r w:rsidR="00AB6AB7">
        <w:rPr>
          <w:highlight w:val="yellow"/>
        </w:rPr>
        <w:t>be sure to include your website and social media channels.</w:t>
      </w:r>
    </w:p>
    <w:p w14:paraId="0EB0D47B" w14:textId="445B2DA0" w:rsidR="005103ED" w:rsidRPr="00800B22" w:rsidRDefault="005103ED" w:rsidP="005103ED">
      <w:pPr>
        <w:jc w:val="both"/>
        <w:rPr>
          <w:sz w:val="24"/>
          <w:szCs w:val="24"/>
        </w:rPr>
      </w:pPr>
      <w:r w:rsidRPr="00800B22">
        <w:rPr>
          <w:b/>
          <w:sz w:val="24"/>
          <w:szCs w:val="24"/>
        </w:rPr>
        <w:t>About PetSmart Charitie</w:t>
      </w:r>
      <w:r>
        <w:rPr>
          <w:b/>
          <w:sz w:val="24"/>
          <w:szCs w:val="24"/>
        </w:rPr>
        <w:t>s</w:t>
      </w:r>
      <w:r w:rsidR="00362D5B">
        <w:rPr>
          <w:rFonts w:cstheme="minorHAnsi"/>
          <w:b/>
          <w:sz w:val="24"/>
          <w:szCs w:val="24"/>
        </w:rPr>
        <w:t>®</w:t>
      </w:r>
    </w:p>
    <w:p w14:paraId="56C5B92F" w14:textId="4C6D92F5" w:rsidR="005103ED" w:rsidRPr="008F7B7E" w:rsidRDefault="005103ED" w:rsidP="008F7B7E">
      <w:pPr>
        <w:jc w:val="both"/>
        <w:rPr>
          <w:sz w:val="24"/>
          <w:szCs w:val="24"/>
        </w:rPr>
      </w:pPr>
      <w:bookmarkStart w:id="0" w:name="_Hlk92370841"/>
      <w:r w:rsidRPr="00800B22">
        <w:rPr>
          <w:sz w:val="24"/>
          <w:szCs w:val="24"/>
        </w:rPr>
        <w:t>PetSmart Charities is committed to making the world a better place for pets and all who love them. Through its in-store adoption program in all PetSmart</w:t>
      </w:r>
      <w:r w:rsidRPr="008678CF">
        <w:rPr>
          <w:sz w:val="24"/>
          <w:szCs w:val="24"/>
          <w:vertAlign w:val="superscript"/>
        </w:rPr>
        <w:t>®</w:t>
      </w:r>
      <w:r w:rsidRPr="00800B22">
        <w:rPr>
          <w:sz w:val="24"/>
          <w:szCs w:val="24"/>
        </w:rPr>
        <w:t xml:space="preserve"> stores across the U.S. and Puerto Rico, PetSmart Charities helps up to 600,000 pets connect with loving families each year. PetSmart Charities also provides grant funding to support organizations that advocate and care </w:t>
      </w:r>
      <w:r w:rsidRPr="00800B22">
        <w:rPr>
          <w:sz w:val="24"/>
          <w:szCs w:val="24"/>
        </w:rPr>
        <w:lastRenderedPageBreak/>
        <w:t xml:space="preserve">for the well-being of all pets and their families. Our grants and efforts connect pets with loving homes through adoption, improve access to affordable veterinary care and support families in times of crisis with access to food, </w:t>
      </w:r>
      <w:proofErr w:type="gramStart"/>
      <w:r w:rsidRPr="00800B22">
        <w:rPr>
          <w:sz w:val="24"/>
          <w:szCs w:val="24"/>
        </w:rPr>
        <w:t>shelter</w:t>
      </w:r>
      <w:proofErr w:type="gramEnd"/>
      <w:r w:rsidRPr="00800B22">
        <w:rPr>
          <w:sz w:val="24"/>
          <w:szCs w:val="24"/>
        </w:rPr>
        <w:t xml:space="preserve"> and emergency relief. Each year, millions of generous supporters help pets in need by donating to PetSmart Charities directly at PetSmartCharities.org, while shopping at PetSmart.com, and by using the PIN pads at checkout registers inside PetSmart</w:t>
      </w:r>
      <w:r w:rsidRPr="00800B22">
        <w:rPr>
          <w:rFonts w:cstheme="minorHAnsi"/>
          <w:b/>
          <w:sz w:val="24"/>
          <w:szCs w:val="24"/>
        </w:rPr>
        <w:t>®</w:t>
      </w:r>
      <w:r w:rsidRPr="00800B22">
        <w:rPr>
          <w:b/>
          <w:sz w:val="24"/>
          <w:szCs w:val="24"/>
        </w:rPr>
        <w:t xml:space="preserve"> </w:t>
      </w:r>
      <w:r w:rsidRPr="00800B22">
        <w:rPr>
          <w:sz w:val="24"/>
          <w:szCs w:val="24"/>
        </w:rPr>
        <w:t xml:space="preserve">stores. In turn, PetSmart Charities efficiently uses more than 90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6" w:history="1">
        <w:r w:rsidRPr="00800B22">
          <w:rPr>
            <w:rStyle w:val="Hyperlink"/>
            <w:sz w:val="24"/>
            <w:szCs w:val="24"/>
          </w:rPr>
          <w:t>www.petsmartcharities.org</w:t>
        </w:r>
      </w:hyperlink>
      <w:bookmarkEnd w:id="0"/>
      <w:r w:rsidRPr="00800B22">
        <w:rPr>
          <w:sz w:val="24"/>
          <w:szCs w:val="24"/>
        </w:rPr>
        <w:t>.</w:t>
      </w:r>
    </w:p>
    <w:p w14:paraId="7A5E2E71" w14:textId="77777777" w:rsidR="005103ED" w:rsidRPr="00800B22" w:rsidRDefault="005103ED" w:rsidP="005103ED">
      <w:pPr>
        <w:rPr>
          <w:b/>
          <w:sz w:val="24"/>
          <w:szCs w:val="24"/>
        </w:rPr>
      </w:pPr>
      <w:r w:rsidRPr="00800B22">
        <w:rPr>
          <w:b/>
          <w:sz w:val="24"/>
          <w:szCs w:val="24"/>
        </w:rPr>
        <w:t>Connect with PetSmart Charities on social media:</w:t>
      </w:r>
    </w:p>
    <w:p w14:paraId="51CBFDA4" w14:textId="77777777" w:rsidR="005103ED" w:rsidRPr="00800B22" w:rsidRDefault="005103ED" w:rsidP="005103ED">
      <w:pPr>
        <w:rPr>
          <w:rStyle w:val="Hyperlink"/>
          <w:sz w:val="24"/>
          <w:szCs w:val="24"/>
        </w:rPr>
      </w:pPr>
      <w:r w:rsidRPr="00800B22">
        <w:rPr>
          <w:b/>
          <w:sz w:val="24"/>
          <w:szCs w:val="24"/>
        </w:rPr>
        <w:t>Instagram:</w:t>
      </w:r>
      <w:r w:rsidRPr="00800B22">
        <w:rPr>
          <w:sz w:val="24"/>
          <w:szCs w:val="24"/>
        </w:rPr>
        <w:t xml:space="preserve"> </w:t>
      </w:r>
      <w:hyperlink r:id="rId7" w:history="1">
        <w:r w:rsidRPr="00800B22">
          <w:rPr>
            <w:rStyle w:val="Hyperlink"/>
            <w:sz w:val="24"/>
            <w:szCs w:val="24"/>
          </w:rPr>
          <w:t>@PetSmartCharities</w:t>
        </w:r>
      </w:hyperlink>
    </w:p>
    <w:p w14:paraId="19CE64BB" w14:textId="77777777" w:rsidR="005103ED" w:rsidRPr="00800B22" w:rsidRDefault="005103ED" w:rsidP="005103ED">
      <w:pPr>
        <w:rPr>
          <w:rStyle w:val="Hyperlink"/>
          <w:sz w:val="24"/>
          <w:szCs w:val="24"/>
        </w:rPr>
      </w:pPr>
      <w:r w:rsidRPr="00800B22">
        <w:rPr>
          <w:b/>
          <w:bCs/>
          <w:sz w:val="24"/>
          <w:szCs w:val="24"/>
        </w:rPr>
        <w:t>Twitter:</w:t>
      </w:r>
      <w:r w:rsidRPr="00800B22">
        <w:rPr>
          <w:sz w:val="24"/>
          <w:szCs w:val="24"/>
        </w:rPr>
        <w:t> </w:t>
      </w:r>
      <w:hyperlink r:id="rId8" w:history="1">
        <w:r w:rsidRPr="00800B22">
          <w:rPr>
            <w:rStyle w:val="Hyperlink"/>
            <w:sz w:val="24"/>
            <w:szCs w:val="24"/>
          </w:rPr>
          <w:t>@PetSmartChariTs</w:t>
        </w:r>
      </w:hyperlink>
      <w:r w:rsidRPr="00800B22">
        <w:rPr>
          <w:sz w:val="24"/>
          <w:szCs w:val="24"/>
        </w:rPr>
        <w:br/>
      </w:r>
      <w:r w:rsidRPr="00800B22">
        <w:rPr>
          <w:b/>
          <w:bCs/>
          <w:sz w:val="24"/>
          <w:szCs w:val="24"/>
        </w:rPr>
        <w:t>Facebook:</w:t>
      </w:r>
      <w:r w:rsidRPr="00800B22">
        <w:rPr>
          <w:sz w:val="24"/>
          <w:szCs w:val="24"/>
        </w:rPr>
        <w:t> </w:t>
      </w:r>
      <w:hyperlink r:id="rId9" w:history="1">
        <w:r w:rsidRPr="00800B22">
          <w:rPr>
            <w:rStyle w:val="Hyperlink"/>
            <w:sz w:val="24"/>
            <w:szCs w:val="24"/>
          </w:rPr>
          <w:t>Facebook.com/</w:t>
        </w:r>
        <w:proofErr w:type="spellStart"/>
        <w:r w:rsidRPr="00800B22">
          <w:rPr>
            <w:rStyle w:val="Hyperlink"/>
            <w:sz w:val="24"/>
            <w:szCs w:val="24"/>
          </w:rPr>
          <w:t>PetSmartCharities</w:t>
        </w:r>
        <w:proofErr w:type="spellEnd"/>
      </w:hyperlink>
      <w:r w:rsidRPr="00800B22">
        <w:rPr>
          <w:sz w:val="24"/>
          <w:szCs w:val="24"/>
        </w:rPr>
        <w:br/>
      </w:r>
      <w:r w:rsidRPr="00800B22">
        <w:rPr>
          <w:b/>
          <w:bCs/>
          <w:sz w:val="24"/>
          <w:szCs w:val="24"/>
        </w:rPr>
        <w:t>YouTube:</w:t>
      </w:r>
      <w:r w:rsidRPr="00800B22">
        <w:rPr>
          <w:sz w:val="24"/>
          <w:szCs w:val="24"/>
        </w:rPr>
        <w:t> </w:t>
      </w:r>
      <w:hyperlink r:id="rId10" w:history="1">
        <w:r w:rsidRPr="00800B22">
          <w:rPr>
            <w:rStyle w:val="Hyperlink"/>
            <w:sz w:val="24"/>
            <w:szCs w:val="24"/>
          </w:rPr>
          <w:t>YouTube.com/</w:t>
        </w:r>
        <w:proofErr w:type="spellStart"/>
        <w:r w:rsidRPr="00800B22">
          <w:rPr>
            <w:rStyle w:val="Hyperlink"/>
            <w:sz w:val="24"/>
            <w:szCs w:val="24"/>
          </w:rPr>
          <w:t>PetSmartCharitiesInc</w:t>
        </w:r>
        <w:proofErr w:type="spellEnd"/>
      </w:hyperlink>
    </w:p>
    <w:p w14:paraId="1DFB1FD8" w14:textId="77777777" w:rsidR="005103ED" w:rsidRPr="00800B22" w:rsidRDefault="005103ED" w:rsidP="005103ED">
      <w:pPr>
        <w:rPr>
          <w:color w:val="0563C1" w:themeColor="hyperlink"/>
          <w:sz w:val="24"/>
          <w:szCs w:val="24"/>
          <w:u w:val="single"/>
        </w:rPr>
      </w:pPr>
    </w:p>
    <w:p w14:paraId="46016701" w14:textId="77777777" w:rsidR="005103ED" w:rsidRPr="00800B22" w:rsidRDefault="005103ED" w:rsidP="005103ED">
      <w:pPr>
        <w:jc w:val="both"/>
        <w:rPr>
          <w:rFonts w:ascii="Calibri" w:hAnsi="Calibri" w:cs="Calibri"/>
          <w:sz w:val="24"/>
          <w:szCs w:val="24"/>
        </w:rPr>
      </w:pPr>
      <w:r w:rsidRPr="00800B22">
        <w:rPr>
          <w:rFonts w:ascii="Calibri" w:hAnsi="Calibri" w:cs="Calibri"/>
          <w:sz w:val="24"/>
          <w:szCs w:val="24"/>
        </w:rPr>
        <w:tab/>
      </w:r>
      <w:r w:rsidRPr="00800B22">
        <w:rPr>
          <w:rFonts w:ascii="Calibri" w:hAnsi="Calibri" w:cs="Calibri"/>
          <w:sz w:val="24"/>
          <w:szCs w:val="24"/>
        </w:rPr>
        <w:tab/>
      </w:r>
      <w:r w:rsidRPr="00800B22">
        <w:rPr>
          <w:rFonts w:ascii="Calibri" w:hAnsi="Calibri" w:cs="Calibri"/>
          <w:sz w:val="24"/>
          <w:szCs w:val="24"/>
        </w:rPr>
        <w:tab/>
        <w:t xml:space="preserve">              </w:t>
      </w:r>
    </w:p>
    <w:p w14:paraId="4CA0EB64" w14:textId="77777777" w:rsidR="00672EC0" w:rsidRPr="00266347" w:rsidRDefault="00E71258" w:rsidP="00E71258">
      <w:r w:rsidRPr="00266347">
        <w:rPr>
          <w:b/>
        </w:rPr>
        <w:t>Media Contact:</w:t>
      </w:r>
      <w:r w:rsidRPr="00266347">
        <w:rPr>
          <w:b/>
        </w:rPr>
        <w:br/>
      </w:r>
      <w:r w:rsidRPr="00AB6AB7">
        <w:rPr>
          <w:highlight w:val="yellow"/>
        </w:rPr>
        <w:t xml:space="preserve">Insert </w:t>
      </w:r>
      <w:r w:rsidR="00672EC0" w:rsidRPr="00AB6AB7">
        <w:rPr>
          <w:highlight w:val="yellow"/>
        </w:rPr>
        <w:t>Your Organization’s</w:t>
      </w:r>
      <w:r w:rsidR="00672EC0" w:rsidRPr="00266347">
        <w:t xml:space="preserve"> </w:t>
      </w:r>
      <w:r w:rsidR="00C35736">
        <w:tab/>
      </w:r>
      <w:r w:rsidR="00C35736">
        <w:tab/>
      </w:r>
      <w:r w:rsidR="00C35736">
        <w:tab/>
      </w:r>
      <w:r w:rsidR="00C35736">
        <w:tab/>
      </w:r>
      <w:r w:rsidR="00C35736">
        <w:tab/>
        <w:t>24-Hour PetSmart Charities</w:t>
      </w:r>
      <w:r w:rsidR="00672EC0" w:rsidRPr="00266347">
        <w:br/>
      </w:r>
      <w:r w:rsidR="00672EC0" w:rsidRPr="00AB6AB7">
        <w:rPr>
          <w:highlight w:val="yellow"/>
        </w:rPr>
        <w:t>contact information here</w:t>
      </w:r>
      <w:r w:rsidR="00C35736">
        <w:tab/>
      </w:r>
      <w:r w:rsidR="00C35736">
        <w:tab/>
      </w:r>
      <w:r w:rsidR="00C35736">
        <w:tab/>
      </w:r>
      <w:r w:rsidR="00C35736">
        <w:tab/>
      </w:r>
      <w:r w:rsidR="00C35736">
        <w:tab/>
        <w:t xml:space="preserve">Media Line:  </w:t>
      </w:r>
      <w:r w:rsidR="00AB6AB7">
        <w:t>623-587-2177</w:t>
      </w:r>
      <w:r w:rsidR="00672EC0" w:rsidRPr="00266347">
        <w:br/>
      </w:r>
      <w:r w:rsidR="00672EC0" w:rsidRPr="00AB6AB7">
        <w:rPr>
          <w:highlight w:val="yellow"/>
        </w:rPr>
        <w:t xml:space="preserve">(Whom the media should call </w:t>
      </w:r>
      <w:r w:rsidR="00672EC0" w:rsidRPr="00AB6AB7">
        <w:rPr>
          <w:highlight w:val="yellow"/>
        </w:rPr>
        <w:br/>
        <w:t>if they want more information)</w:t>
      </w:r>
      <w:r w:rsidR="00672EC0" w:rsidRPr="00AB6AB7">
        <w:rPr>
          <w:highlight w:val="yellow"/>
        </w:rPr>
        <w:br/>
        <w:t>Phone Number</w:t>
      </w:r>
      <w:r w:rsidR="00672EC0" w:rsidRPr="00AB6AB7">
        <w:rPr>
          <w:highlight w:val="yellow"/>
        </w:rPr>
        <w:br/>
        <w:t>Email Address</w:t>
      </w:r>
    </w:p>
    <w:p w14:paraId="5473438D" w14:textId="77777777" w:rsidR="00E71258" w:rsidRPr="00E71258" w:rsidRDefault="00E71258" w:rsidP="00E71258">
      <w:r>
        <w:t xml:space="preserve"> </w:t>
      </w:r>
    </w:p>
    <w:sectPr w:rsidR="00E71258" w:rsidRPr="00E71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Lc0sjS3NLE0MjJQ0lEKTi0uzszPAykwrQUAaRKeyywAAAA="/>
  </w:docVars>
  <w:rsids>
    <w:rsidRoot w:val="00E71258"/>
    <w:rsid w:val="00025610"/>
    <w:rsid w:val="00034B49"/>
    <w:rsid w:val="00070DBD"/>
    <w:rsid w:val="000E57AB"/>
    <w:rsid w:val="0013224F"/>
    <w:rsid w:val="00155A21"/>
    <w:rsid w:val="001E395F"/>
    <w:rsid w:val="002202A8"/>
    <w:rsid w:val="00266347"/>
    <w:rsid w:val="0027330A"/>
    <w:rsid w:val="00296CDA"/>
    <w:rsid w:val="002B0940"/>
    <w:rsid w:val="002E7028"/>
    <w:rsid w:val="003178F2"/>
    <w:rsid w:val="00327ECB"/>
    <w:rsid w:val="00347045"/>
    <w:rsid w:val="00362D5B"/>
    <w:rsid w:val="00376750"/>
    <w:rsid w:val="00451365"/>
    <w:rsid w:val="00485620"/>
    <w:rsid w:val="004A7635"/>
    <w:rsid w:val="004F511B"/>
    <w:rsid w:val="005103ED"/>
    <w:rsid w:val="00534787"/>
    <w:rsid w:val="00543389"/>
    <w:rsid w:val="00556C72"/>
    <w:rsid w:val="005D4086"/>
    <w:rsid w:val="005E75A3"/>
    <w:rsid w:val="00603B31"/>
    <w:rsid w:val="00645406"/>
    <w:rsid w:val="00672EC0"/>
    <w:rsid w:val="006E216B"/>
    <w:rsid w:val="00742FAF"/>
    <w:rsid w:val="00743524"/>
    <w:rsid w:val="00754C3E"/>
    <w:rsid w:val="0077510C"/>
    <w:rsid w:val="0078541B"/>
    <w:rsid w:val="007E20E0"/>
    <w:rsid w:val="008A50E2"/>
    <w:rsid w:val="008B16E5"/>
    <w:rsid w:val="008F7B7E"/>
    <w:rsid w:val="0093664A"/>
    <w:rsid w:val="00945525"/>
    <w:rsid w:val="009E3F09"/>
    <w:rsid w:val="00A00C36"/>
    <w:rsid w:val="00A533E6"/>
    <w:rsid w:val="00A77F55"/>
    <w:rsid w:val="00A90B6F"/>
    <w:rsid w:val="00AB6AB7"/>
    <w:rsid w:val="00AE0448"/>
    <w:rsid w:val="00AF18F0"/>
    <w:rsid w:val="00AF1917"/>
    <w:rsid w:val="00B12535"/>
    <w:rsid w:val="00B51E5A"/>
    <w:rsid w:val="00B9549F"/>
    <w:rsid w:val="00B97882"/>
    <w:rsid w:val="00BA15E7"/>
    <w:rsid w:val="00C17EBE"/>
    <w:rsid w:val="00C35736"/>
    <w:rsid w:val="00C81F49"/>
    <w:rsid w:val="00D7121D"/>
    <w:rsid w:val="00DB09F7"/>
    <w:rsid w:val="00DB3B46"/>
    <w:rsid w:val="00E13908"/>
    <w:rsid w:val="00E23284"/>
    <w:rsid w:val="00E71258"/>
    <w:rsid w:val="00EB0200"/>
    <w:rsid w:val="00EF77F5"/>
    <w:rsid w:val="00F11673"/>
    <w:rsid w:val="00F2139F"/>
    <w:rsid w:val="00F32E01"/>
    <w:rsid w:val="00F4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59480"/>
  <w15:chartTrackingRefBased/>
  <w15:docId w15:val="{E08E963C-6C2B-469D-A477-0B2325EA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B6AB7"/>
    <w:rPr>
      <w:rFonts w:ascii="Times New Roman" w:hAnsi="Times New Roman" w:cs="Times New Roman"/>
      <w:sz w:val="24"/>
      <w:szCs w:val="24"/>
    </w:rPr>
  </w:style>
  <w:style w:type="character" w:styleId="Hyperlink">
    <w:name w:val="Hyperlink"/>
    <w:basedOn w:val="DefaultParagraphFont"/>
    <w:uiPriority w:val="99"/>
    <w:unhideWhenUsed/>
    <w:rsid w:val="00AB6AB7"/>
    <w:rPr>
      <w:color w:val="0563C1" w:themeColor="hyperlink"/>
      <w:u w:val="single"/>
    </w:rPr>
  </w:style>
  <w:style w:type="paragraph" w:styleId="BalloonText">
    <w:name w:val="Balloon Text"/>
    <w:basedOn w:val="Normal"/>
    <w:link w:val="BalloonTextChar"/>
    <w:uiPriority w:val="99"/>
    <w:semiHidden/>
    <w:unhideWhenUsed/>
    <w:rsid w:val="00F470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0DA"/>
    <w:rPr>
      <w:rFonts w:ascii="Segoe UI" w:hAnsi="Segoe UI" w:cs="Segoe UI"/>
      <w:sz w:val="18"/>
      <w:szCs w:val="18"/>
    </w:rPr>
  </w:style>
  <w:style w:type="paragraph" w:styleId="NoSpacing">
    <w:name w:val="No Spacing"/>
    <w:uiPriority w:val="1"/>
    <w:qFormat/>
    <w:rsid w:val="009E3F09"/>
    <w:pPr>
      <w:spacing w:after="0" w:line="240" w:lineRule="auto"/>
    </w:pPr>
  </w:style>
  <w:style w:type="character" w:styleId="CommentReference">
    <w:name w:val="annotation reference"/>
    <w:basedOn w:val="DefaultParagraphFont"/>
    <w:uiPriority w:val="99"/>
    <w:semiHidden/>
    <w:unhideWhenUsed/>
    <w:rsid w:val="00327ECB"/>
    <w:rPr>
      <w:sz w:val="16"/>
      <w:szCs w:val="16"/>
    </w:rPr>
  </w:style>
  <w:style w:type="paragraph" w:styleId="CommentText">
    <w:name w:val="annotation text"/>
    <w:basedOn w:val="Normal"/>
    <w:link w:val="CommentTextChar"/>
    <w:uiPriority w:val="99"/>
    <w:unhideWhenUsed/>
    <w:rsid w:val="00327ECB"/>
    <w:pPr>
      <w:spacing w:line="240" w:lineRule="auto"/>
    </w:pPr>
    <w:rPr>
      <w:sz w:val="20"/>
      <w:szCs w:val="20"/>
    </w:rPr>
  </w:style>
  <w:style w:type="character" w:customStyle="1" w:styleId="CommentTextChar">
    <w:name w:val="Comment Text Char"/>
    <w:basedOn w:val="DefaultParagraphFont"/>
    <w:link w:val="CommentText"/>
    <w:uiPriority w:val="99"/>
    <w:rsid w:val="00327ECB"/>
    <w:rPr>
      <w:sz w:val="20"/>
      <w:szCs w:val="20"/>
    </w:rPr>
  </w:style>
  <w:style w:type="paragraph" w:styleId="CommentSubject">
    <w:name w:val="annotation subject"/>
    <w:basedOn w:val="CommentText"/>
    <w:next w:val="CommentText"/>
    <w:link w:val="CommentSubjectChar"/>
    <w:uiPriority w:val="99"/>
    <w:semiHidden/>
    <w:unhideWhenUsed/>
    <w:rsid w:val="00327ECB"/>
    <w:rPr>
      <w:b/>
      <w:bCs/>
    </w:rPr>
  </w:style>
  <w:style w:type="character" w:customStyle="1" w:styleId="CommentSubjectChar">
    <w:name w:val="Comment Subject Char"/>
    <w:basedOn w:val="CommentTextChar"/>
    <w:link w:val="CommentSubject"/>
    <w:uiPriority w:val="99"/>
    <w:semiHidden/>
    <w:rsid w:val="00327ECB"/>
    <w:rPr>
      <w:b/>
      <w:bCs/>
      <w:sz w:val="20"/>
      <w:szCs w:val="20"/>
    </w:rPr>
  </w:style>
  <w:style w:type="character" w:customStyle="1" w:styleId="xn-person">
    <w:name w:val="xn-person"/>
    <w:basedOn w:val="DefaultParagraphFont"/>
    <w:rsid w:val="005103ED"/>
  </w:style>
  <w:style w:type="character" w:styleId="UnresolvedMention">
    <w:name w:val="Unresolved Mention"/>
    <w:basedOn w:val="DefaultParagraphFont"/>
    <w:uiPriority w:val="99"/>
    <w:semiHidden/>
    <w:unhideWhenUsed/>
    <w:rsid w:val="00A53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etSmartChariTs" TargetMode="External"/><Relationship Id="rId3" Type="http://schemas.openxmlformats.org/officeDocument/2006/relationships/webSettings" Target="webSettings.xml"/><Relationship Id="rId7" Type="http://schemas.openxmlformats.org/officeDocument/2006/relationships/hyperlink" Target="http://www.instagram.com/PetSmartCharitie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org" TargetMode="External"/><Relationship Id="rId11" Type="http://schemas.openxmlformats.org/officeDocument/2006/relationships/fontTable" Target="fontTable.xml"/><Relationship Id="rId5" Type="http://schemas.openxmlformats.org/officeDocument/2006/relationships/hyperlink" Target="file:///C:\Users\hfulcher\AppData\Local\Microsoft\Windows\INetCache\Content.Outlook\YB1JTC62\Petsmartcharities.org" TargetMode="External"/><Relationship Id="rId10" Type="http://schemas.openxmlformats.org/officeDocument/2006/relationships/hyperlink" Target="https://www.youtube.com/user/PetSmartCharitiesInc" TargetMode="External"/><Relationship Id="rId4" Type="http://schemas.openxmlformats.org/officeDocument/2006/relationships/image" Target="media/image1.jpeg"/><Relationship Id="rId9" Type="http://schemas.openxmlformats.org/officeDocument/2006/relationships/hyperlink" Target="https://www.facebook.com/PetSmartCha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Trembinski</dc:creator>
  <cp:keywords/>
  <dc:description/>
  <cp:lastModifiedBy>Diane Meehl</cp:lastModifiedBy>
  <cp:revision>5</cp:revision>
  <cp:lastPrinted>2017-07-05T22:20:00Z</cp:lastPrinted>
  <dcterms:created xsi:type="dcterms:W3CDTF">2022-02-09T22:39:00Z</dcterms:created>
  <dcterms:modified xsi:type="dcterms:W3CDTF">2022-02-09T22:57:00Z</dcterms:modified>
</cp:coreProperties>
</file>